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Q-Q Plot will help us know if the data are normally distributed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, 3114) We are 95% confident that the true difference of the mean car</w:t>
            </w:r>
            <w:r>
              <w:t xml:space="preserve"> </w:t>
            </w:r>
            <w:r>
              <w:t xml:space="preserve">prices between dealers and private sellers is between -1458 and 3114.</w:t>
            </w:r>
            <w:r>
              <w:br/>
            </w:r>
            <w:r>
              <w:br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, 1458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/>
            </w:r>
            <w:r>
              <w:t xml:space="preserve">b. The sample size for non-certified cars is large, so we can assume that it is</w:t>
            </w:r>
            <w:r>
              <w:t xml:space="preserve"> </w:t>
            </w:r>
            <w:r>
              <w:t xml:space="preserve">normally distributed. With a sample size of n = 24 for certified cars, it is</w:t>
            </w:r>
            <w:r>
              <w:t xml:space="preserve"> </w:t>
            </w:r>
            <w:r>
              <w:t xml:space="preserve">likely large enough to assume a normal distribution, but a Q-Q Plot will help us</w:t>
            </w:r>
            <w:r>
              <w:t xml:space="preserve"> </w:t>
            </w:r>
            <w:r>
              <w:t xml:space="preserve">know more confidently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/>
            </w:r>
            <w:r>
              <w:br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6207.208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957.552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br/>
            </w:r>
            <w:r>
              <w:br/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984.05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169.061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.507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15</m:t>
              </m:r>
            </m:oMath>
            <w:r>
              <w:t xml:space="preserve">)</w:t>
            </w:r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cp:keywords/>
  <dcterms:created xsi:type="dcterms:W3CDTF">2021-10-26T21:44:25Z</dcterms:created>
  <dcterms:modified xsi:type="dcterms:W3CDTF">2021-10-26T21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